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57C910" w14:textId="77777777" w:rsidR="00CC7D6E" w:rsidRDefault="00CC7D6E">
      <w:bookmarkStart w:id="0" w:name="_GoBack"/>
      <w:bookmarkEnd w:id="0"/>
      <w:r>
        <w:t>ESC meeting</w:t>
      </w:r>
    </w:p>
    <w:p w14:paraId="7DC96BD6" w14:textId="77777777" w:rsidR="00CC7D6E" w:rsidRDefault="00CC7D6E">
      <w:r>
        <w:t>Plan the Planni</w:t>
      </w:r>
      <w:r w:rsidR="007863E3">
        <w:t>ng</w:t>
      </w:r>
      <w:r>
        <w:t xml:space="preserve"> meeting</w:t>
      </w:r>
    </w:p>
    <w:p w14:paraId="333AE8DA" w14:textId="77777777" w:rsidR="007863E3" w:rsidRDefault="007863E3">
      <w:r>
        <w:t>July 19, 2016</w:t>
      </w:r>
    </w:p>
    <w:p w14:paraId="7603D3A0" w14:textId="77777777" w:rsidR="007863E3" w:rsidRDefault="007863E3"/>
    <w:p w14:paraId="0BDA9890" w14:textId="77777777" w:rsidR="007863E3" w:rsidRDefault="007863E3">
      <w:r>
        <w:t>Present:  Amanda Erdmann,</w:t>
      </w:r>
      <w:r w:rsidR="00726BB8">
        <w:t xml:space="preserve"> Jill Davenport,</w:t>
      </w:r>
      <w:r>
        <w:t xml:space="preserve"> Karl Hahn, Allyson Greene, </w:t>
      </w:r>
      <w:proofErr w:type="spellStart"/>
      <w:r>
        <w:t>Seith</w:t>
      </w:r>
      <w:proofErr w:type="spellEnd"/>
      <w:r>
        <w:t xml:space="preserve"> </w:t>
      </w:r>
      <w:r w:rsidRPr="00504FB6">
        <w:rPr>
          <w:noProof/>
        </w:rPr>
        <w:t>Leinard</w:t>
      </w:r>
      <w:r>
        <w:t>, Leif Anderson, Christina Erickson</w:t>
      </w:r>
    </w:p>
    <w:p w14:paraId="5C1B9478" w14:textId="77777777" w:rsidR="007863E3" w:rsidRDefault="007863E3"/>
    <w:p w14:paraId="291B965D" w14:textId="5F6D60D1" w:rsidR="007863E3" w:rsidRDefault="007863E3">
      <w:r>
        <w:t>Absent:  Emily Schilling</w:t>
      </w:r>
      <w:r w:rsidR="00E64297">
        <w:t>, ESC Fellow (position to be filled)</w:t>
      </w:r>
    </w:p>
    <w:p w14:paraId="22642E4D" w14:textId="77777777" w:rsidR="00CC7D6E" w:rsidRDefault="00CC7D6E"/>
    <w:p w14:paraId="78510282" w14:textId="10D4C310" w:rsidR="00CC7D6E" w:rsidRDefault="00726BB8">
      <w:r>
        <w:t>Cli</w:t>
      </w:r>
      <w:r w:rsidR="00CC7D6E">
        <w:t>mate action plan</w:t>
      </w:r>
      <w:r>
        <w:t xml:space="preserve"> Discussion</w:t>
      </w:r>
      <w:r w:rsidR="00504FB6">
        <w:t>:</w:t>
      </w:r>
    </w:p>
    <w:p w14:paraId="56DA1A74" w14:textId="77777777" w:rsidR="00CC7D6E" w:rsidRDefault="00CC7D6E"/>
    <w:p w14:paraId="0835BD45" w14:textId="77777777" w:rsidR="00CC7D6E" w:rsidRDefault="00726BB8">
      <w:r>
        <w:t>The current Green by 2019</w:t>
      </w:r>
      <w:r w:rsidR="00CC7D6E">
        <w:t xml:space="preserve"> document has multiple stakeholders, and we “handed out ou</w:t>
      </w:r>
      <w:r>
        <w:t>r teeth”, to ACUPCC, or others, rather than writing for our community.  Need updating as it was written in 2010, and the context has changed.</w:t>
      </w:r>
    </w:p>
    <w:p w14:paraId="10AAAD7A" w14:textId="77777777" w:rsidR="00CC7D6E" w:rsidRDefault="00726BB8">
      <w:r>
        <w:t>.</w:t>
      </w:r>
    </w:p>
    <w:p w14:paraId="7ECDD7A4" w14:textId="77777777" w:rsidR="00CC7D6E" w:rsidRDefault="00CC7D6E">
      <w:r>
        <w:t xml:space="preserve">Our current mission suggests we assist.   We want to govern and lead.  But not project manage. </w:t>
      </w:r>
    </w:p>
    <w:p w14:paraId="39D6A2DE" w14:textId="77777777" w:rsidR="00CC7D6E" w:rsidRDefault="00CC7D6E"/>
    <w:p w14:paraId="7A32F4E3" w14:textId="1203324C" w:rsidR="00CC7D6E" w:rsidRDefault="00CC7D6E">
      <w:r>
        <w:t xml:space="preserve">Previous influence across the college was </w:t>
      </w:r>
      <w:r w:rsidRPr="00504FB6">
        <w:rPr>
          <w:noProof/>
        </w:rPr>
        <w:t>weak</w:t>
      </w:r>
      <w:r>
        <w:t xml:space="preserve"> because we were an interest group.  </w:t>
      </w:r>
      <w:r w:rsidR="00726BB8">
        <w:t>Now we are a sub-committee of the UC.</w:t>
      </w:r>
    </w:p>
    <w:p w14:paraId="0FE9AB4B" w14:textId="77777777" w:rsidR="00CC7D6E" w:rsidRDefault="00CC7D6E"/>
    <w:p w14:paraId="125D156B" w14:textId="124642BF" w:rsidR="00CC7D6E" w:rsidRDefault="00726BB8">
      <w:r>
        <w:t>We r</w:t>
      </w:r>
      <w:r w:rsidR="00CC7D6E">
        <w:t xml:space="preserve">eviewed mission statements of other UC </w:t>
      </w:r>
      <w:r w:rsidR="00CC7D6E" w:rsidRPr="00504FB6">
        <w:rPr>
          <w:noProof/>
        </w:rPr>
        <w:t>subcommittees</w:t>
      </w:r>
      <w:r w:rsidR="00504FB6">
        <w:t>.</w:t>
      </w:r>
    </w:p>
    <w:p w14:paraId="180B740E" w14:textId="77777777" w:rsidR="00CC7D6E" w:rsidRDefault="00CC7D6E"/>
    <w:p w14:paraId="330183C7" w14:textId="2512F6D4" w:rsidR="0073623F" w:rsidRDefault="00CC7D6E">
      <w:r>
        <w:t>We want to identify the goals for the college aro</w:t>
      </w:r>
      <w:r w:rsidR="00504FB6">
        <w:t>und environmental stewardship</w:t>
      </w:r>
      <w:r>
        <w:t xml:space="preserve"> with clear </w:t>
      </w:r>
      <w:r w:rsidR="00726BB8">
        <w:t>actionable VERBS. This should include categories with some metrics</w:t>
      </w:r>
      <w:r w:rsidR="00504FB6">
        <w:t xml:space="preserve"> </w:t>
      </w:r>
      <w:r w:rsidR="00726BB8">
        <w:t>w</w:t>
      </w:r>
      <w:r w:rsidR="0073623F">
        <w:t xml:space="preserve">ith 5 </w:t>
      </w:r>
      <w:r w:rsidR="0073623F" w:rsidRPr="00504FB6">
        <w:rPr>
          <w:noProof/>
        </w:rPr>
        <w:t>year</w:t>
      </w:r>
      <w:r w:rsidR="0073623F">
        <w:t xml:space="preserve"> and </w:t>
      </w:r>
      <w:r w:rsidR="0073623F" w:rsidRPr="00504FB6">
        <w:rPr>
          <w:noProof/>
        </w:rPr>
        <w:t>1</w:t>
      </w:r>
      <w:r w:rsidR="00504FB6">
        <w:rPr>
          <w:noProof/>
        </w:rPr>
        <w:t>-</w:t>
      </w:r>
      <w:r w:rsidR="0073623F" w:rsidRPr="00504FB6">
        <w:rPr>
          <w:noProof/>
        </w:rPr>
        <w:t>year</w:t>
      </w:r>
      <w:r w:rsidR="0073623F">
        <w:t xml:space="preserve"> goals within each category.  Not d</w:t>
      </w:r>
      <w:r w:rsidR="00726BB8">
        <w:t xml:space="preserve">eveloping the initiatives, but leading with the development of </w:t>
      </w:r>
      <w:r w:rsidR="0073623F">
        <w:t>the</w:t>
      </w:r>
      <w:r w:rsidR="00726BB8">
        <w:t xml:space="preserve"> </w:t>
      </w:r>
      <w:r w:rsidR="00726BB8" w:rsidRPr="00504FB6">
        <w:rPr>
          <w:noProof/>
        </w:rPr>
        <w:t>campus</w:t>
      </w:r>
      <w:r w:rsidR="00504FB6">
        <w:rPr>
          <w:noProof/>
        </w:rPr>
        <w:t>-</w:t>
      </w:r>
      <w:r w:rsidR="00726BB8" w:rsidRPr="00504FB6">
        <w:rPr>
          <w:noProof/>
        </w:rPr>
        <w:t>wide</w:t>
      </w:r>
      <w:r w:rsidR="0073623F">
        <w:t xml:space="preserve"> goals.</w:t>
      </w:r>
    </w:p>
    <w:p w14:paraId="5C293C2A" w14:textId="77777777" w:rsidR="0073623F" w:rsidRDefault="0073623F"/>
    <w:p w14:paraId="34F6040E" w14:textId="03397432" w:rsidR="0073623F" w:rsidRDefault="0073623F">
      <w:r>
        <w:t>The goals don’t say how it is done, or who is in charge, it simply states the goals.</w:t>
      </w:r>
    </w:p>
    <w:p w14:paraId="5D065D08" w14:textId="77777777" w:rsidR="0073623F" w:rsidRDefault="0073623F"/>
    <w:p w14:paraId="582BF4D7" w14:textId="3B881EA8" w:rsidR="0073623F" w:rsidRDefault="0073623F">
      <w:r>
        <w:t xml:space="preserve">Run </w:t>
      </w:r>
      <w:r w:rsidR="00504FB6">
        <w:t xml:space="preserve">like the wind from the GHGI!!! </w:t>
      </w:r>
      <w:r>
        <w:t>It is changing</w:t>
      </w:r>
      <w:r w:rsidR="00726BB8">
        <w:t xml:space="preserve"> in 2017</w:t>
      </w:r>
      <w:r>
        <w:t xml:space="preserve"> and it is too </w:t>
      </w:r>
      <w:r w:rsidR="00726BB8" w:rsidRPr="00504FB6">
        <w:rPr>
          <w:noProof/>
        </w:rPr>
        <w:t>much</w:t>
      </w:r>
      <w:r w:rsidR="00726BB8">
        <w:t xml:space="preserve"> data to manage.</w:t>
      </w:r>
    </w:p>
    <w:p w14:paraId="295CBC64" w14:textId="77777777" w:rsidR="0073623F" w:rsidRDefault="0073623F"/>
    <w:p w14:paraId="65B40B76" w14:textId="536DA783" w:rsidR="0073623F" w:rsidRDefault="00726BB8">
      <w:r>
        <w:t>What are the areas we</w:t>
      </w:r>
      <w:r w:rsidR="0073623F">
        <w:t xml:space="preserve"> want to focus on</w:t>
      </w:r>
      <w:r>
        <w:t xml:space="preserve"> as a community</w:t>
      </w:r>
      <w:r w:rsidR="00504FB6">
        <w:t>?</w:t>
      </w:r>
    </w:p>
    <w:p w14:paraId="4728A47B" w14:textId="77777777" w:rsidR="0073623F" w:rsidRDefault="0073623F"/>
    <w:p w14:paraId="7D3ACAC3" w14:textId="7011A8FF" w:rsidR="0073623F" w:rsidRDefault="0073623F">
      <w:r>
        <w:t>Cultural</w:t>
      </w:r>
      <w:r w:rsidR="00726BB8">
        <w:t xml:space="preserve"> Changes - behavioral changes</w:t>
      </w:r>
    </w:p>
    <w:p w14:paraId="53819100" w14:textId="77777777" w:rsidR="008753D5" w:rsidRDefault="008753D5"/>
    <w:p w14:paraId="2CA49813" w14:textId="77777777" w:rsidR="008753D5" w:rsidRDefault="008753D5">
      <w:r>
        <w:t>Recycling</w:t>
      </w:r>
    </w:p>
    <w:p w14:paraId="416ADA08" w14:textId="77777777" w:rsidR="008753D5" w:rsidRDefault="008753D5">
      <w:r>
        <w:t>Composting</w:t>
      </w:r>
    </w:p>
    <w:p w14:paraId="3B3B4989" w14:textId="77777777" w:rsidR="008753D5" w:rsidRDefault="008753D5">
      <w:r>
        <w:t>Water usage</w:t>
      </w:r>
    </w:p>
    <w:p w14:paraId="6C80E46F" w14:textId="77777777" w:rsidR="008753D5" w:rsidRDefault="008753D5">
      <w:r>
        <w:t>Transportation</w:t>
      </w:r>
    </w:p>
    <w:p w14:paraId="27C86419" w14:textId="77777777" w:rsidR="008753D5" w:rsidRDefault="008753D5">
      <w:r>
        <w:t>Energy</w:t>
      </w:r>
    </w:p>
    <w:p w14:paraId="4DB4CA9A" w14:textId="77777777" w:rsidR="008753D5" w:rsidRDefault="008753D5">
      <w:r>
        <w:t>Land use</w:t>
      </w:r>
    </w:p>
    <w:p w14:paraId="2BCD66A4" w14:textId="77777777" w:rsidR="008753D5" w:rsidRDefault="008753D5">
      <w:r>
        <w:t>Teaching and Modeling a way of life</w:t>
      </w:r>
    </w:p>
    <w:p w14:paraId="01E75C40" w14:textId="77777777" w:rsidR="008753D5" w:rsidRDefault="008753D5">
      <w:r>
        <w:t>Sustainable purchasing</w:t>
      </w:r>
    </w:p>
    <w:p w14:paraId="23CABF58" w14:textId="77777777" w:rsidR="008753D5" w:rsidRDefault="008753D5">
      <w:r>
        <w:t>Community engagement</w:t>
      </w:r>
    </w:p>
    <w:p w14:paraId="341B6060" w14:textId="77777777" w:rsidR="00D1137F" w:rsidRDefault="00D1137F"/>
    <w:p w14:paraId="194CFF58" w14:textId="30C03B43" w:rsidR="00D1137F" w:rsidRDefault="00D1137F">
      <w:r>
        <w:t xml:space="preserve">A well thought through </w:t>
      </w:r>
      <w:r w:rsidRPr="00504FB6">
        <w:rPr>
          <w:noProof/>
        </w:rPr>
        <w:t>taxonomy</w:t>
      </w:r>
      <w:r>
        <w:t xml:space="preserve"> of the categories….we need a good structure for this.  A handful of categories with a goal in each category is the end result. The initiatives will come from the campus itself.</w:t>
      </w:r>
    </w:p>
    <w:p w14:paraId="39EC9CD9" w14:textId="77777777" w:rsidR="00726BB8" w:rsidRDefault="00726BB8"/>
    <w:p w14:paraId="454A0E6B" w14:textId="7D950F0C" w:rsidR="00D1137F" w:rsidRDefault="00504FB6">
      <w:r>
        <w:t>Give it a visual.</w:t>
      </w:r>
    </w:p>
    <w:p w14:paraId="4517F3B1" w14:textId="77777777" w:rsidR="00D1137F" w:rsidRDefault="00D1137F"/>
    <w:p w14:paraId="42EC9874" w14:textId="64816298" w:rsidR="00D1137F" w:rsidRDefault="00D1137F">
      <w:r>
        <w:t>We are a college on land, near water, with air, a built environment, and people.  Could o</w:t>
      </w:r>
      <w:r w:rsidR="00504FB6">
        <w:t xml:space="preserve">ur categories come from here?  </w:t>
      </w:r>
      <w:r>
        <w:t>This could be the framework</w:t>
      </w:r>
      <w:r w:rsidR="00BD4455">
        <w:t>, organizing dimension,</w:t>
      </w:r>
      <w:r w:rsidR="00504FB6">
        <w:t xml:space="preserve"> for our goals.</w:t>
      </w:r>
    </w:p>
    <w:p w14:paraId="09A17B1A" w14:textId="77777777" w:rsidR="00D1137F" w:rsidRDefault="00D1137F"/>
    <w:p w14:paraId="739F378F" w14:textId="0918BEF8" w:rsidR="00BD4455" w:rsidRDefault="00BD4455">
      <w:r>
        <w:t>After we h</w:t>
      </w:r>
      <w:r w:rsidR="00726BB8">
        <w:t>ave identified these we should take it to the Environme</w:t>
      </w:r>
      <w:r>
        <w:t>n</w:t>
      </w:r>
      <w:r w:rsidR="00726BB8">
        <w:t>t</w:t>
      </w:r>
      <w:r>
        <w:t>al Action Committee of the Student Government</w:t>
      </w:r>
      <w:proofErr w:type="gramStart"/>
      <w:r>
        <w:t xml:space="preserve">, </w:t>
      </w:r>
      <w:r w:rsidR="00726BB8">
        <w:t xml:space="preserve"> t</w:t>
      </w:r>
      <w:r>
        <w:t>hen</w:t>
      </w:r>
      <w:proofErr w:type="gramEnd"/>
      <w:r>
        <w:t xml:space="preserve"> take it to the </w:t>
      </w:r>
      <w:r w:rsidR="00726BB8">
        <w:t xml:space="preserve">campus </w:t>
      </w:r>
      <w:r>
        <w:t xml:space="preserve">community, </w:t>
      </w:r>
      <w:r w:rsidR="00504FB6">
        <w:t>t</w:t>
      </w:r>
      <w:r>
        <w:t>hen take it to the UC for ratification.</w:t>
      </w:r>
    </w:p>
    <w:p w14:paraId="3E235AC4" w14:textId="77777777" w:rsidR="00BD4455" w:rsidRDefault="00BD4455"/>
    <w:p w14:paraId="6D5DE7BE" w14:textId="6960BC4C" w:rsidR="00BD4455" w:rsidRDefault="00504FB6">
      <w:r>
        <w:rPr>
          <w:noProof/>
        </w:rPr>
        <w:t>The f</w:t>
      </w:r>
      <w:r w:rsidR="00BD4455" w:rsidRPr="00504FB6">
        <w:rPr>
          <w:noProof/>
        </w:rPr>
        <w:t>inal</w:t>
      </w:r>
      <w:r w:rsidR="00BD4455">
        <w:t xml:space="preserve"> product</w:t>
      </w:r>
      <w:r>
        <w:t xml:space="preserve"> is a document on 1 or 2 pages.</w:t>
      </w:r>
    </w:p>
    <w:p w14:paraId="46905C5C" w14:textId="77777777" w:rsidR="00BD4455" w:rsidRDefault="00BD4455"/>
    <w:p w14:paraId="2B340479" w14:textId="7F534907" w:rsidR="00BD4455" w:rsidRDefault="00BD4455">
      <w:r>
        <w:t xml:space="preserve">Updated mission statement (change to </w:t>
      </w:r>
      <w:r w:rsidR="00726BB8">
        <w:t xml:space="preserve">a </w:t>
      </w:r>
      <w:r w:rsidR="00504FB6">
        <w:t>Charge) with more agency.</w:t>
      </w:r>
    </w:p>
    <w:p w14:paraId="059C61A3" w14:textId="77777777" w:rsidR="00BD4455" w:rsidRDefault="00BD4455"/>
    <w:p w14:paraId="5B5A6F39" w14:textId="3925895B" w:rsidR="00BD4455" w:rsidRDefault="00726BB8">
      <w:r>
        <w:t xml:space="preserve">At our next meeting, </w:t>
      </w:r>
      <w:r w:rsidR="00BD4455">
        <w:t>Seth and Allyson will lead the brai</w:t>
      </w:r>
      <w:r w:rsidR="00504FB6">
        <w:t>nstorming session.</w:t>
      </w:r>
    </w:p>
    <w:p w14:paraId="3769C2B6" w14:textId="77777777" w:rsidR="007863E3" w:rsidRDefault="007863E3"/>
    <w:p w14:paraId="6F5F9442" w14:textId="77777777" w:rsidR="007863E3" w:rsidRDefault="00726BB8">
      <w:r>
        <w:t xml:space="preserve">Leif will write </w:t>
      </w:r>
      <w:r w:rsidR="007863E3">
        <w:t>examples of charges</w:t>
      </w:r>
      <w:r>
        <w:t xml:space="preserve"> for us to review and contact Kristin to set up a meeting date.</w:t>
      </w:r>
    </w:p>
    <w:p w14:paraId="40C7A781" w14:textId="77777777" w:rsidR="007863E3" w:rsidRDefault="007863E3"/>
    <w:p w14:paraId="4671DFB2" w14:textId="77777777" w:rsidR="007863E3" w:rsidRDefault="007863E3">
      <w:r>
        <w:t xml:space="preserve">Christina will look at other schools categories </w:t>
      </w:r>
      <w:r w:rsidR="00726BB8">
        <w:t>for ideas.</w:t>
      </w:r>
    </w:p>
    <w:p w14:paraId="199F95B8" w14:textId="77777777" w:rsidR="00726BB8" w:rsidRDefault="00726BB8"/>
    <w:p w14:paraId="1A3F7675" w14:textId="2AA38AF5" w:rsidR="00726BB8" w:rsidRDefault="00726BB8">
      <w:r>
        <w:t>Next meeting date:  watch for a doodle from Kristin Hansen for a meeting in late summer.</w:t>
      </w:r>
    </w:p>
    <w:p w14:paraId="0FB02C57" w14:textId="77777777" w:rsidR="00726BB8" w:rsidRDefault="00726BB8"/>
    <w:p w14:paraId="74A1C42B" w14:textId="01F7FB41" w:rsidR="00726BB8" w:rsidRDefault="00726BB8">
      <w:r>
        <w:t>Submitted</w:t>
      </w:r>
      <w:r w:rsidR="00504FB6">
        <w:t xml:space="preserve"> by</w:t>
      </w:r>
      <w:r>
        <w:t>:  Christina Erickson</w:t>
      </w:r>
    </w:p>
    <w:sectPr w:rsidR="00726BB8" w:rsidSect="00D663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DI3MTC1NDM1NTJV0lEKTi0uzszPAykwqgUAYi2UgywAAAA="/>
  </w:docVars>
  <w:rsids>
    <w:rsidRoot w:val="00CC7D6E"/>
    <w:rsid w:val="00504FB6"/>
    <w:rsid w:val="006A37DE"/>
    <w:rsid w:val="00726BB8"/>
    <w:rsid w:val="0073623F"/>
    <w:rsid w:val="007863E3"/>
    <w:rsid w:val="008753D5"/>
    <w:rsid w:val="00BD4455"/>
    <w:rsid w:val="00CC7D6E"/>
    <w:rsid w:val="00D1137F"/>
    <w:rsid w:val="00D663C4"/>
    <w:rsid w:val="00E64297"/>
    <w:rsid w:val="00F4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80121B"/>
  <w15:docId w15:val="{94181F12-8F1F-4388-859E-5593D72BA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sburg College</Company>
  <LinksUpToDate>false</LinksUpToDate>
  <CharactersWithSpaces>2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rickson</dc:creator>
  <cp:keywords/>
  <dc:description/>
  <cp:lastModifiedBy>Jill Davenport</cp:lastModifiedBy>
  <cp:revision>2</cp:revision>
  <dcterms:created xsi:type="dcterms:W3CDTF">2016-07-21T14:10:00Z</dcterms:created>
  <dcterms:modified xsi:type="dcterms:W3CDTF">2016-07-21T14:10:00Z</dcterms:modified>
</cp:coreProperties>
</file>